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iber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Liberia received a score of 65.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Liberi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iberia received a score of</w:t>
      </w:r>
      <w:r>
        <w:t xml:space="preserve"> </w:t>
      </w:r>
      <w:r>
        <w:rPr>
          <w:bCs/>
          <w:b/>
        </w:rPr>
        <w:t xml:space="preserve">65.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Liberia received a score of 82.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Liberia received a score of 28.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Liberia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Liberi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Liberi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Liberia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Liber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Liber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Liberi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Liber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Liberi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Liberia received a score of 0.5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Liberi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Liberi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Liberi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Liber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Liber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Liber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Liber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Liber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Liber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Liber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Liber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Liber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Liber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Liber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Liber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Liber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Liber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Liber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Liber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Liber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1974,2008</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17</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14, 201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5, 2005, 2006, 2007, 2008, 2011, 2013,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34:58Z</dcterms:created>
  <dcterms:modified xsi:type="dcterms:W3CDTF">2024-03-19T20:3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Liberia Country Report</vt:lpwstr>
  </property>
</Properties>
</file>